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for</w:t>
      </w:r>
      <w:r>
        <w:t xml:space="preserve"> </w:t>
      </w:r>
      <w:r>
        <w:t xml:space="preserve">Nigeria</w:t>
      </w:r>
      <w:r>
        <w:t xml:space="preserve"> </w:t>
      </w:r>
      <w:r>
        <w:t xml:space="preserve">Abuja</w:t>
      </w:r>
    </w:p>
    <w:bookmarkStart w:id="20" w:name="cover-letter"/>
    <w:p>
      <w:pPr>
        <w:pStyle w:val="Heading2"/>
      </w:pPr>
      <w:r>
        <w:t xml:space="preserve">Cover Letter</w:t>
      </w:r>
    </w:p>
    <w:p>
      <w:pPr>
        <w:pStyle w:val="FirstParagraph"/>
      </w:pPr>
      <w:r>
        <w:t xml:space="preserve">Dear [Hiring Manager's Name or Title],</w:t>
      </w:r>
    </w:p>
    <w:p>
      <w:pPr>
        <w:pStyle w:val="BodyText"/>
      </w:pPr>
      <w:r>
        <w:t xml:space="preserve">I am writing to express my sincere interest in the Surgeon position at your esteemed institution in Nigeria Abuja. As a dedicated and experienced medical professional, I am eager to contribute my skills, knowledge, and passion for surgical excellence to advance healthcare delivery in this vibrant capital city. With a strong academic background, hands-on clinical experience, and a deep commitment to serving communities in Nigeria, I am confident that my qualifications align perfectly with the needs of your organization.</w:t>
      </w:r>
    </w:p>
    <w:p>
      <w:pPr>
        <w:pStyle w:val="BodyText"/>
      </w:pPr>
      <w:r>
        <w:t xml:space="preserve">Having completed my medical training at [University Name] and specialized in surgery through [Residency Program or Fellowship], I have developed a comprehensive understanding of both general and specialized surgical procedures. My career has been defined by a relentless pursuit of excellence, a patient-centered approach, and an unwavering dedication to improving health outcomes in Nigeria. The opportunity to serve as a Surgeon in Abuja is particularly meaningful to me, as it represents a chance to give back to the country I call home while contributing to the growth of its healthcare infrastructure.</w:t>
      </w:r>
    </w:p>
    <w:p>
      <w:pPr>
        <w:pStyle w:val="BodyText"/>
      </w:pPr>
      <w:r>
        <w:t xml:space="preserve">Throughout my professional journey, I have worked in diverse clinical settings across Nigeria, including [Hospital Name or City], where I honed my skills in [specific surgical specialties, e.g., orthopedic surgery, cardiothoracic surgery, or neurosurgery]. My experience spans a wide range of surgical interventions, from emergency trauma care to complex reconstructive procedures. For instance, during my tenure at [Hospital Name], I successfully led a team to perform over 300 surgeries annually, with an exceptional patient recovery rate and minimal postoperative complications. These experiences have not only sharpened my technical expertise but also reinforced my ability to collaborate effectively with multidisciplinary teams and adapt to the dynamic challenges of Nigerian healthcare.</w:t>
      </w:r>
    </w:p>
    <w:p>
      <w:pPr>
        <w:pStyle w:val="BodyText"/>
      </w:pPr>
      <w:r>
        <w:t xml:space="preserve">What sets me apart as a Surgeon is my deep understanding of the unique healthcare landscape in Nigeria, particularly in Abuja. I am well-versed in navigating the complexities of public and private healthcare systems, ensuring that patients receive timely and high-quality care. My work has often involved addressing gaps in access to surgical services, especially for underserved populations. For example, I have volunteered with [NGO or Medical Initiative Name] to provide free surgical consultations and procedures in rural areas near Abuja, which has deepened my commitment to equitable healthcare delivery. This experience has also equipped me with the cultural sensitivity and communication skills necessary to connect effectively with patients from diverse backgrounds.</w:t>
      </w:r>
    </w:p>
    <w:p>
      <w:pPr>
        <w:pStyle w:val="BodyText"/>
      </w:pPr>
      <w:r>
        <w:t xml:space="preserve">In addition to my clinical expertise, I bring a strong foundation in medical education and research. I have published several articles in reputable journals, including [Journal Name], on topics such as [specific research areas, e.g., surgical outcomes in low-resource settings or innovations in minimally invasive techniques]. My work has also involved mentoring junior surgeons and participating in training programs to build capacity within the Nigerian medical community. This passion for education aligns with the goals of your institution, which I understand is dedicated to fostering a culture of continuous learning and professional growth.</w:t>
      </w:r>
    </w:p>
    <w:p>
      <w:pPr>
        <w:pStyle w:val="BodyText"/>
      </w:pPr>
      <w:r>
        <w:t xml:space="preserve">The Surgeon role in Nigeria Abuja holds immense significance, as it requires not only technical proficiency but also a profound understanding of the local context. Abuja, as the political and administrative capital, faces unique challenges in managing a growing population's healthcare needs while maintaining high standards of care. I am particularly drawn to your institution’s mission to provide cutting-edge surgical services that reflect global best practices while being tailored to Nigerian realities. My ability to integrate evidence-based approaches with culturally responsive care makes me an ideal candidate for this position.</w:t>
      </w:r>
    </w:p>
    <w:p>
      <w:pPr>
        <w:pStyle w:val="BodyText"/>
      </w:pPr>
      <w:r>
        <w:t xml:space="preserve">What excites me most about the opportunity in Abuja is the potential to contribute to a legacy of innovation and compassion in surgery. I am particularly interested in [specific area of interest, e.g., advancing minimally invasive techniques, improving postoperative care protocols, or expanding access to surgical training]. I am also eager to collaborate with your team on initiatives that address critical health issues such as trauma care, oncological surgeries, and maternal health. My goal is to ensure that every patient receives the highest standard of care while fostering a supportive environment for my colleagues.</w:t>
      </w:r>
    </w:p>
    <w:p>
      <w:pPr>
        <w:pStyle w:val="BodyText"/>
      </w:pPr>
      <w:r>
        <w:t xml:space="preserve">I have attached my resume for your review and would welcome the opportunity to discuss how my background, skills, and vision align with the needs of your organization. I am confident that my experience as a Surgeon in Nigeria, combined with my dedication to excellence, will enable me to make meaningful contributions to your institution’s mission. Thank you for considering my application. I look forward to the possibility of contributing to the continued success of [Hospital Name or Institution] in Abuja.</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for Nigeria Abuja</dc:title>
  <dc:creator/>
  <dc:language>en</dc:language>
  <cp:keywords/>
  <dcterms:created xsi:type="dcterms:W3CDTF">2026-07-23T10:49:42Z</dcterms:created>
  <dcterms:modified xsi:type="dcterms:W3CDTF">2026-07-23T10:49:42Z</dcterms:modified>
</cp:coreProperties>
</file>

<file path=docProps/custom.xml><?xml version="1.0" encoding="utf-8"?>
<Properties xmlns="http://schemas.openxmlformats.org/officeDocument/2006/custom-properties" xmlns:vt="http://schemas.openxmlformats.org/officeDocument/2006/docPropsVTypes"/>
</file>